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A03F9" w:rsidRDefault="00D95462" w14:paraId="3754BD5E" w14:textId="2F11DE9F">
      <w:r>
        <w:rPr>
          <w:noProof/>
        </w:rPr>
        <w:drawing>
          <wp:inline distT="0" distB="0" distL="0" distR="0" wp14:anchorId="06761540" wp14:editId="5CE0971B">
            <wp:extent cx="9144000" cy="2044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6EEA5C89" wp14:editId="4D01D045">
            <wp:extent cx="9023350" cy="5389360"/>
            <wp:effectExtent l="0" t="0" r="635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09" t="1575" r="10433" b="4809"/>
                    <a:stretch/>
                  </pic:blipFill>
                  <pic:spPr bwMode="auto">
                    <a:xfrm>
                      <a:off x="0" y="0"/>
                      <a:ext cx="9040723" cy="539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57F4C8B5" wp14:editId="385B1F8B">
            <wp:extent cx="9188450" cy="5650242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69" t="884" r="10932" b="1205"/>
                    <a:stretch/>
                  </pic:blipFill>
                  <pic:spPr bwMode="auto">
                    <a:xfrm>
                      <a:off x="0" y="0"/>
                      <a:ext cx="9221839" cy="5670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61436694" wp14:editId="098C26EC">
            <wp:extent cx="9172221" cy="3632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31" r="10112"/>
                    <a:stretch/>
                  </pic:blipFill>
                  <pic:spPr bwMode="auto">
                    <a:xfrm>
                      <a:off x="0" y="0"/>
                      <a:ext cx="9196008" cy="364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5AFEAD54" wp14:editId="697F0122">
            <wp:extent cx="9117710" cy="5828030"/>
            <wp:effectExtent l="0" t="0" r="762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66" t="971" r="10754" b="1"/>
                    <a:stretch/>
                  </pic:blipFill>
                  <pic:spPr bwMode="auto">
                    <a:xfrm>
                      <a:off x="0" y="0"/>
                      <a:ext cx="9143126" cy="5844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7BE12092" wp14:editId="0348C587">
            <wp:extent cx="9036050" cy="50528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68" t="7500" r="11254" b="6875"/>
                    <a:stretch/>
                  </pic:blipFill>
                  <pic:spPr bwMode="auto">
                    <a:xfrm>
                      <a:off x="0" y="0"/>
                      <a:ext cx="9050917" cy="506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4FF0C06E" wp14:editId="5A824743">
            <wp:extent cx="9165951" cy="2006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59" t="14458" r="10754" b="20482"/>
                    <a:stretch/>
                  </pic:blipFill>
                  <pic:spPr bwMode="auto">
                    <a:xfrm>
                      <a:off x="0" y="0"/>
                      <a:ext cx="9191415" cy="201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drawing>
          <wp:inline distT="0" distB="0" distL="0" distR="0" wp14:anchorId="15A0301D" wp14:editId="57BAD397">
            <wp:extent cx="9172028" cy="711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38" t="9195" r="10220" b="24138"/>
                    <a:stretch/>
                  </pic:blipFill>
                  <pic:spPr bwMode="auto">
                    <a:xfrm>
                      <a:off x="0" y="0"/>
                      <a:ext cx="9182517" cy="712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7C87" w:rsidRDefault="00D57C87" w14:paraId="78F66BD0" w14:textId="20930E83"/>
    <w:p w:rsidR="00D57C87" w:rsidRDefault="00D57C87" w14:paraId="44A08C7C" w14:textId="5E3A432B"/>
    <w:p w:rsidR="00D57C87" w:rsidRDefault="00D57C87" w14:paraId="7C2FA574" w14:textId="4AEB555E"/>
    <w:p w:rsidR="00D57C87" w:rsidRDefault="00D57C87" w14:paraId="4136C54D" w14:textId="6D3BDFC1"/>
    <w:p w:rsidR="00D57C87" w:rsidRDefault="00D57C87" w14:paraId="2D03E594" w14:textId="098B18FD"/>
    <w:p w:rsidR="00D57C87" w:rsidRDefault="00D57C87" w14:paraId="384A5A8F" w14:textId="1780DFB7"/>
    <w:p w:rsidR="00D57C87" w:rsidRDefault="00D57C87" w14:paraId="4613390F" w14:textId="6A80DC86"/>
    <w:p w:rsidR="00D57C87" w:rsidRDefault="00D57C87" w14:paraId="6C98E5FB" w14:textId="40BBBE34"/>
    <w:p w:rsidR="00D57C87" w:rsidRDefault="00D57C87" w14:paraId="7D7C99A4" w14:textId="301F3718"/>
    <w:p w:rsidR="00D57C87" w:rsidRDefault="00D57C87" w14:paraId="389159C7" w14:textId="3B2DFAC4"/>
    <w:p w:rsidR="00D57C87" w:rsidRDefault="00D57C87" w14:paraId="6DF9F203" w14:textId="28C661DD"/>
    <w:p w:rsidR="00D57C87" w:rsidRDefault="00D57C87" w14:paraId="5DA53007" w14:textId="25306718"/>
    <w:p w:rsidR="00D57C87" w:rsidRDefault="00D57C87" w14:paraId="4CEFC26F" w14:textId="2502F770"/>
    <w:p w:rsidR="00D57C87" w:rsidRDefault="003C5193" w14:paraId="51980E18" w14:textId="2D3988F0">
      <w:r>
        <w:rPr>
          <w:noProof/>
        </w:rPr>
        <w:lastRenderedPageBreak/>
        <w:drawing>
          <wp:inline distT="0" distB="0" distL="0" distR="0" wp14:anchorId="199BCF0F" wp14:editId="2EAC90BE">
            <wp:extent cx="9144000" cy="2019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7C87">
        <w:rPr>
          <w:noProof/>
        </w:rPr>
        <w:drawing>
          <wp:inline distT="0" distB="0" distL="0" distR="0" wp14:anchorId="73D49E77" wp14:editId="4DEC56F7">
            <wp:extent cx="9199421" cy="264795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7" r="10902" b="700"/>
                    <a:stretch/>
                  </pic:blipFill>
                  <pic:spPr bwMode="auto">
                    <a:xfrm>
                      <a:off x="0" y="0"/>
                      <a:ext cx="9229934" cy="2656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412020F9" wp14:editId="36FACFC2">
            <wp:extent cx="9273437" cy="570230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85" r="11397"/>
                    <a:stretch/>
                  </pic:blipFill>
                  <pic:spPr bwMode="auto">
                    <a:xfrm>
                      <a:off x="0" y="0"/>
                      <a:ext cx="9300936" cy="5719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2021DA87" wp14:editId="6B80468E">
            <wp:extent cx="9353550" cy="4071448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62" r="12200"/>
                    <a:stretch/>
                  </pic:blipFill>
                  <pic:spPr bwMode="auto">
                    <a:xfrm>
                      <a:off x="0" y="0"/>
                      <a:ext cx="9371504" cy="4079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441767B7" wp14:editId="75B41EBF">
            <wp:extent cx="9264650" cy="593133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36" t="1090" r="10794"/>
                    <a:stretch/>
                  </pic:blipFill>
                  <pic:spPr bwMode="auto">
                    <a:xfrm>
                      <a:off x="0" y="0"/>
                      <a:ext cx="9276405" cy="5938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27551083" wp14:editId="4427AE68">
            <wp:extent cx="9130030" cy="587475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59" t="644" r="10794"/>
                    <a:stretch/>
                  </pic:blipFill>
                  <pic:spPr bwMode="auto">
                    <a:xfrm>
                      <a:off x="0" y="0"/>
                      <a:ext cx="9144920" cy="588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6C231A66" wp14:editId="534293FE">
            <wp:extent cx="9201150" cy="3984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46" r="10424"/>
                    <a:stretch/>
                  </pic:blipFill>
                  <pic:spPr bwMode="auto">
                    <a:xfrm>
                      <a:off x="0" y="0"/>
                      <a:ext cx="9209835" cy="3988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54DD0D54" wp14:editId="4E460D54">
            <wp:extent cx="9156700" cy="5439544"/>
            <wp:effectExtent l="0" t="0" r="635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37" r="10167"/>
                    <a:stretch/>
                  </pic:blipFill>
                  <pic:spPr bwMode="auto">
                    <a:xfrm>
                      <a:off x="0" y="0"/>
                      <a:ext cx="9167166" cy="5445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lastRenderedPageBreak/>
        <w:drawing>
          <wp:inline distT="0" distB="0" distL="0" distR="0" wp14:anchorId="7784D51F" wp14:editId="237BCA5D">
            <wp:extent cx="9137650" cy="490176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21" r="10717"/>
                    <a:stretch/>
                  </pic:blipFill>
                  <pic:spPr bwMode="auto">
                    <a:xfrm>
                      <a:off x="0" y="0"/>
                      <a:ext cx="9148923" cy="4907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C87">
        <w:rPr>
          <w:noProof/>
        </w:rPr>
        <w:drawing>
          <wp:inline distT="0" distB="0" distL="0" distR="0" wp14:anchorId="61EBED87" wp14:editId="0C9D0729">
            <wp:extent cx="9091295" cy="11112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07" t="7407" r="9451"/>
                    <a:stretch/>
                  </pic:blipFill>
                  <pic:spPr bwMode="auto">
                    <a:xfrm>
                      <a:off x="0" y="0"/>
                      <a:ext cx="9095146" cy="1111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57C87" w:rsidSect="00D57C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46231" w14:textId="77777777" w:rsidR="00513EF9" w:rsidRDefault="00513EF9" w:rsidP="00513EF9">
      <w:pPr>
        <w:spacing w:after="0" w:line="240" w:lineRule="auto"/>
      </w:pPr>
      <w:r>
        <w:separator/>
      </w:r>
    </w:p>
  </w:endnote>
  <w:endnote w:type="continuationSeparator" w:id="0">
    <w:p w14:paraId="5FB65AA2" w14:textId="77777777" w:rsidR="00513EF9" w:rsidRDefault="00513EF9" w:rsidP="0051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F81AA" w14:textId="77777777" w:rsidR="00513EF9" w:rsidRDefault="00513EF9" w:rsidP="00513EF9">
      <w:pPr>
        <w:spacing w:after="0" w:line="240" w:lineRule="auto"/>
      </w:pPr>
      <w:r>
        <w:separator/>
      </w:r>
    </w:p>
  </w:footnote>
  <w:footnote w:type="continuationSeparator" w:id="0">
    <w:p w14:paraId="1D126DB5" w14:textId="77777777" w:rsidR="00513EF9" w:rsidRDefault="00513EF9" w:rsidP="00513E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AVKW5uaWxmYWpko6SsGpxcWZ+XkgBYa1ANJuthosAAAA"/>
  </w:docVars>
  <w:rsids>
    <w:rsidRoot w:val="00D57C87"/>
    <w:rsid w:val="0035063A"/>
    <w:rsid w:val="003C5193"/>
    <w:rsid w:val="00513EF9"/>
    <w:rsid w:val="009C575D"/>
    <w:rsid w:val="00BA485D"/>
    <w:rsid w:val="00D57C87"/>
    <w:rsid w:val="00D95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E6EEC"/>
  <w15:chartTrackingRefBased/>
  <w15:docId w15:val="{2D4D4C34-76CF-4CCC-A63D-694CAD0A3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73B102588FCE45B12DACDCB554D0F2" ma:contentTypeVersion="7" ma:contentTypeDescription="Create a new document." ma:contentTypeScope="" ma:versionID="2c5806bf720723ea0dd5ce45a352c432">
  <xsd:schema xmlns:xsd="http://www.w3.org/2001/XMLSchema" xmlns:xs="http://www.w3.org/2001/XMLSchema" xmlns:p="http://schemas.microsoft.com/office/2006/metadata/properties" xmlns:ns2="691541f1-a72e-4528-94e5-6946fe32e9e4" xmlns:ns3="967a2f6d-89b6-4d76-829f-49c988da3239" targetNamespace="http://schemas.microsoft.com/office/2006/metadata/properties" ma:root="true" ma:fieldsID="8fddb9a0b07a31053180532e43955f3b" ns2:_="" ns3:_="">
    <xsd:import namespace="691541f1-a72e-4528-94e5-6946fe32e9e4"/>
    <xsd:import namespace="967a2f6d-89b6-4d76-829f-49c988da32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541f1-a72e-4528-94e5-6946fe32e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a2f6d-89b6-4d76-829f-49c988da323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390A6A-A595-4F2B-BFA4-FDE9E56493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1D687A-2EDB-483A-BC2C-B7DAB899B9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541f1-a72e-4528-94e5-6946fe32e9e4"/>
    <ds:schemaRef ds:uri="967a2f6d-89b6-4d76-829f-49c988da3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626C73-537A-4A82-882D-F48F6066DE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4</Words>
  <Characters>29</Characters>
  <Application>Microsoft Office Word</Application>
  <DocSecurity>4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 Edwards</dc:creator>
  <cp:keywords/>
  <dc:description/>
  <cp:lastModifiedBy>Byrd, Kathy K. (CDC/DDID/NCHHSTP/DHP)</cp:lastModifiedBy>
  <cp:revision>2</cp:revision>
  <dcterms:created xsi:type="dcterms:W3CDTF">2021-06-07T20:15:00Z</dcterms:created>
  <dcterms:modified xsi:type="dcterms:W3CDTF">2021-06-0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73B102588FCE45B12DACDCB554D0F2</vt:lpwstr>
  </property>
  <property fmtid="{D5CDD505-2E9C-101B-9397-08002B2CF9AE}" pid="3" name="MSIP_Label_8af03ff0-41c5-4c41-b55e-fabb8fae94be_Enabled">
    <vt:lpwstr>true</vt:lpwstr>
  </property>
  <property fmtid="{D5CDD505-2E9C-101B-9397-08002B2CF9AE}" pid="4" name="MSIP_Label_8af03ff0-41c5-4c41-b55e-fabb8fae94be_SetDate">
    <vt:lpwstr>2021-06-07T20:14:26Z</vt:lpwstr>
  </property>
  <property fmtid="{D5CDD505-2E9C-101B-9397-08002B2CF9AE}" pid="5" name="MSIP_Label_8af03ff0-41c5-4c41-b55e-fabb8fae94be_Method">
    <vt:lpwstr>Privileged</vt:lpwstr>
  </property>
  <property fmtid="{D5CDD505-2E9C-101B-9397-08002B2CF9AE}" pid="6" name="MSIP_Label_8af03ff0-41c5-4c41-b55e-fabb8fae94be_Name">
    <vt:lpwstr>8af03ff0-41c5-4c41-b55e-fabb8fae94be</vt:lpwstr>
  </property>
  <property fmtid="{D5CDD505-2E9C-101B-9397-08002B2CF9AE}" pid="7" name="MSIP_Label_8af03ff0-41c5-4c41-b55e-fabb8fae94be_SiteId">
    <vt:lpwstr>9ce70869-60db-44fd-abe8-d2767077fc8f</vt:lpwstr>
  </property>
  <property fmtid="{D5CDD505-2E9C-101B-9397-08002B2CF9AE}" pid="8" name="MSIP_Label_8af03ff0-41c5-4c41-b55e-fabb8fae94be_ActionId">
    <vt:lpwstr>09800bf9-866a-494b-a59f-f4503c04cc70</vt:lpwstr>
  </property>
  <property fmtid="{D5CDD505-2E9C-101B-9397-08002B2CF9AE}" pid="9" name="MSIP_Label_8af03ff0-41c5-4c41-b55e-fabb8fae94be_ContentBits">
    <vt:lpwstr>0</vt:lpwstr>
  </property>
</Properties>
</file>